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B0B7B6" w14:textId="77777777" w:rsidR="00790D7F" w:rsidRPr="00790D7F" w:rsidRDefault="00790D7F" w:rsidP="00CB5B45">
      <w:pPr>
        <w:spacing w:before="100" w:beforeAutospacing="1" w:after="100" w:afterAutospacing="1"/>
        <w:jc w:val="center"/>
        <w:outlineLvl w:val="1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ALLEGATO A – MODULO DI MANIFESTAZIONE D’INTERESSE</w:t>
      </w:r>
    </w:p>
    <w:p w14:paraId="571F44D2" w14:textId="2BB4A087" w:rsidR="00790D7F" w:rsidRPr="00790D7F" w:rsidRDefault="00CB5B45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al</w:t>
      </w:r>
      <w:r w:rsidR="00790D7F" w:rsidRPr="00790D7F">
        <w:rPr>
          <w:rFonts w:asciiTheme="minorHAnsi" w:hAnsiTheme="minorHAnsi" w:cstheme="minorHAnsi"/>
          <w:b/>
          <w:bCs/>
          <w:sz w:val="24"/>
          <w:szCs w:val="24"/>
        </w:rPr>
        <w:t>la partecipazione al “Forum Giovani”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790D7F" w:rsidRPr="00790D7F">
        <w:rPr>
          <w:rFonts w:asciiTheme="minorHAnsi" w:hAnsiTheme="minorHAnsi" w:cstheme="minorHAnsi"/>
          <w:sz w:val="24"/>
          <w:szCs w:val="24"/>
        </w:rPr>
        <w:t xml:space="preserve">promosso dal </w:t>
      </w:r>
      <w:r w:rsidR="00790D7F" w:rsidRPr="00790D7F">
        <w:rPr>
          <w:rFonts w:asciiTheme="minorHAnsi" w:hAnsiTheme="minorHAnsi" w:cstheme="minorHAnsi"/>
          <w:b/>
          <w:bCs/>
          <w:sz w:val="24"/>
          <w:szCs w:val="24"/>
        </w:rPr>
        <w:t>GAL Daunia Rurale 2020</w:t>
      </w:r>
      <w:r w:rsidR="00790D7F" w:rsidRPr="00790D7F">
        <w:rPr>
          <w:rFonts w:asciiTheme="minorHAnsi" w:hAnsiTheme="minorHAnsi" w:cstheme="minorHAnsi"/>
          <w:sz w:val="24"/>
          <w:szCs w:val="24"/>
        </w:rPr>
        <w:br/>
      </w:r>
      <w:r w:rsidR="00623071">
        <w:rPr>
          <w:rFonts w:asciiTheme="minorHAnsi" w:hAnsiTheme="minorHAnsi" w:cstheme="minorHAnsi"/>
          <w:sz w:val="24"/>
          <w:szCs w:val="24"/>
        </w:rPr>
        <w:pict w14:anchorId="3A54A0B7">
          <v:rect id="_x0000_i1025" style="width:0;height:1.5pt" o:hralign="center" o:hrstd="t" o:hr="t" fillcolor="#a0a0a0" stroked="f"/>
        </w:pict>
      </w:r>
    </w:p>
    <w:p w14:paraId="659FFFC2" w14:textId="77777777" w:rsidR="00790D7F" w:rsidRPr="00790D7F" w:rsidRDefault="00790D7F" w:rsidP="00CB5B45">
      <w:pPr>
        <w:spacing w:before="100" w:before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DATI DEL PARTECIPANTE</w:t>
      </w:r>
    </w:p>
    <w:p w14:paraId="46239CA7" w14:textId="77777777" w:rsidR="00790D7F" w:rsidRPr="00790D7F" w:rsidRDefault="00790D7F" w:rsidP="00CB5B45">
      <w:pPr>
        <w:spacing w:before="120" w:after="240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Cognome e Nome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Luogo e data di nascit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Residenz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C.F.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t> </w:t>
      </w:r>
      <w:r w:rsidRPr="00790D7F">
        <w:rPr>
          <w:rFonts w:asciiTheme="minorHAnsi" w:hAnsiTheme="minorHAnsi" w:cstheme="minorHAnsi"/>
          <w:sz w:val="24"/>
          <w:szCs w:val="24"/>
        </w:rPr>
        <w:t> </w:t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Telefono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E-mail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....................</w:t>
      </w:r>
    </w:p>
    <w:p w14:paraId="7AD0E42F" w14:textId="77777777" w:rsidR="00CB5B45" w:rsidRDefault="00790D7F" w:rsidP="00CB5B45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Qualifica (barrare la voce appropriata):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Giovane imprenditore</w:t>
      </w:r>
      <w:r w:rsidRPr="00790D7F">
        <w:rPr>
          <w:rFonts w:asciiTheme="minorHAnsi" w:hAnsiTheme="minorHAnsi" w:cstheme="minorHAnsi"/>
          <w:sz w:val="24"/>
          <w:szCs w:val="24"/>
        </w:rPr>
        <w:t> </w:t>
      </w:r>
    </w:p>
    <w:p w14:paraId="06D496E0" w14:textId="77777777" w:rsidR="00CB5B45" w:rsidRDefault="00790D7F" w:rsidP="00CB5B45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Aspirante imprenditore</w:t>
      </w:r>
    </w:p>
    <w:p w14:paraId="5F3D9113" w14:textId="213B9BCC" w:rsidR="00790D7F" w:rsidRPr="00790D7F" w:rsidRDefault="00790D7F" w:rsidP="00CB5B45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Altro (specificare)</w:t>
      </w:r>
      <w:r w:rsidR="00CB5B45">
        <w:rPr>
          <w:rFonts w:asciiTheme="minorHAnsi" w:hAnsiTheme="minorHAnsi" w:cstheme="minorHAnsi"/>
          <w:sz w:val="24"/>
          <w:szCs w:val="24"/>
        </w:rPr>
        <w:t xml:space="preserve"> </w:t>
      </w:r>
      <w:r w:rsidRPr="00790D7F">
        <w:rPr>
          <w:rFonts w:asciiTheme="minorHAnsi" w:hAnsiTheme="minorHAnsi" w:cstheme="minorHAnsi"/>
          <w:sz w:val="24"/>
          <w:szCs w:val="24"/>
        </w:rPr>
        <w:t>..................................</w:t>
      </w:r>
    </w:p>
    <w:p w14:paraId="57F38102" w14:textId="3FE6977C" w:rsidR="00790D7F" w:rsidRPr="00790D7F" w:rsidRDefault="00790D7F" w:rsidP="00CB5B45">
      <w:pPr>
        <w:spacing w:before="100" w:beforeAutospacing="1" w:line="48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Denominazione impresa/ente (se applicabile)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Sede legale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P. IVA (se presente)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</w:t>
      </w:r>
    </w:p>
    <w:p w14:paraId="33A91447" w14:textId="77777777" w:rsidR="00790D7F" w:rsidRPr="00790D7F" w:rsidRDefault="00623071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5BA657B5">
          <v:rect id="_x0000_i1026" style="width:0;height:1.5pt" o:hralign="center" o:hrstd="t" o:hr="t" fillcolor="#a0a0a0" stroked="f"/>
        </w:pict>
      </w:r>
    </w:p>
    <w:p w14:paraId="787BA681" w14:textId="77777777" w:rsidR="00790D7F" w:rsidRPr="00790D7F" w:rsidRDefault="00790D7F" w:rsidP="00790D7F">
      <w:pPr>
        <w:spacing w:before="100" w:beforeAutospacing="1" w:after="100" w:after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MOTIVAZIONI E INTERESSI</w:t>
      </w:r>
    </w:p>
    <w:p w14:paraId="3AAFA457" w14:textId="4AA2E23A" w:rsidR="00790D7F" w:rsidRPr="00790D7F" w:rsidRDefault="00790D7F" w:rsidP="00CB5B45">
      <w:pPr>
        <w:spacing w:before="100" w:beforeAutospacing="1" w:after="100" w:afterAutospacing="1" w:line="360" w:lineRule="auto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sz w:val="24"/>
          <w:szCs w:val="24"/>
        </w:rPr>
        <w:t>Breve descrizione delle motivazioni a partecipare al Forum</w:t>
      </w:r>
      <w:r w:rsidR="00FF3F3D">
        <w:rPr>
          <w:rFonts w:asciiTheme="minorHAnsi" w:hAnsiTheme="minorHAnsi" w:cstheme="minorHAnsi"/>
          <w:sz w:val="24"/>
          <w:szCs w:val="24"/>
        </w:rPr>
        <w:t xml:space="preserve"> Giovani</w:t>
      </w:r>
      <w:r w:rsidRPr="00790D7F">
        <w:rPr>
          <w:rFonts w:asciiTheme="minorHAnsi" w:hAnsiTheme="minorHAnsi" w:cstheme="minorHAnsi"/>
          <w:sz w:val="24"/>
          <w:szCs w:val="24"/>
        </w:rPr>
        <w:br/>
        <w:t>..........................................................................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  <w:t>..........................................................................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  <w:t>.....................................................................................................................................................................................</w:t>
      </w:r>
      <w:r w:rsidR="00CB5B45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</w:t>
      </w:r>
    </w:p>
    <w:p w14:paraId="7F4072A5" w14:textId="77777777" w:rsidR="00790D7F" w:rsidRPr="00790D7F" w:rsidRDefault="00623071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177FAE25">
          <v:rect id="_x0000_i1027" style="width:0;height:1.5pt" o:hralign="center" o:hrstd="t" o:hr="t" fillcolor="#a0a0a0" stroked="f"/>
        </w:pict>
      </w:r>
    </w:p>
    <w:p w14:paraId="3AA9162B" w14:textId="77777777" w:rsidR="00917224" w:rsidRDefault="00917224" w:rsidP="00790D7F">
      <w:pPr>
        <w:spacing w:before="100" w:beforeAutospacing="1" w:after="100" w:after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</w:p>
    <w:p w14:paraId="667B2A5C" w14:textId="7A62C83F" w:rsidR="00790D7F" w:rsidRPr="00790D7F" w:rsidRDefault="00790D7F" w:rsidP="00790D7F">
      <w:pPr>
        <w:spacing w:before="100" w:beforeAutospacing="1" w:after="100" w:afterAutospacing="1"/>
        <w:outlineLvl w:val="2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lastRenderedPageBreak/>
        <w:t>DICHIARAZIONI</w:t>
      </w:r>
    </w:p>
    <w:p w14:paraId="5AA50E1E" w14:textId="77777777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sz w:val="24"/>
          <w:szCs w:val="24"/>
        </w:rPr>
        <w:t>Il/La sottoscritto/a dichiara:</w:t>
      </w:r>
    </w:p>
    <w:p w14:paraId="2F15225A" w14:textId="3A474168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aver preso visione dell</w:t>
      </w:r>
      <w:r w:rsidRPr="00790D7F">
        <w:rPr>
          <w:rFonts w:ascii="Calibri" w:hAnsi="Calibri" w:cs="Calibri"/>
          <w:sz w:val="24"/>
          <w:szCs w:val="24"/>
        </w:rPr>
        <w:t>’</w:t>
      </w:r>
      <w:r w:rsidRPr="00790D7F">
        <w:rPr>
          <w:rFonts w:asciiTheme="minorHAnsi" w:hAnsiTheme="minorHAnsi" w:cstheme="minorHAnsi"/>
          <w:sz w:val="24"/>
          <w:szCs w:val="24"/>
        </w:rPr>
        <w:t>Avviso pubblico del GAL Daunia Rurale 2020 e di accettarne integralmente i contenuti;</w:t>
      </w:r>
    </w:p>
    <w:p w14:paraId="39284034" w14:textId="77777777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essere in possesso dei requisiti richiesti;</w:t>
      </w:r>
    </w:p>
    <w:p w14:paraId="6A22F506" w14:textId="77777777" w:rsidR="00CB5B45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acconsentire al trattamento dei dati personali ai sensi del </w:t>
      </w:r>
      <w:r w:rsidRPr="00790D7F">
        <w:rPr>
          <w:rFonts w:asciiTheme="minorHAnsi" w:hAnsiTheme="minorHAnsi" w:cstheme="minorHAnsi"/>
          <w:b/>
          <w:bCs/>
          <w:sz w:val="24"/>
          <w:szCs w:val="24"/>
        </w:rPr>
        <w:t>Regolamento UE 2016/679 (GDPR)</w:t>
      </w:r>
      <w:r w:rsidRPr="00790D7F">
        <w:rPr>
          <w:rFonts w:asciiTheme="minorHAnsi" w:hAnsiTheme="minorHAnsi" w:cstheme="minorHAnsi"/>
          <w:sz w:val="24"/>
          <w:szCs w:val="24"/>
        </w:rPr>
        <w:t>;</w:t>
      </w:r>
    </w:p>
    <w:p w14:paraId="1E150688" w14:textId="5A1EDAA5" w:rsidR="00790D7F" w:rsidRPr="00790D7F" w:rsidRDefault="00790D7F" w:rsidP="00CB5B45">
      <w:pPr>
        <w:spacing w:before="100" w:beforeAutospacing="1" w:after="100" w:afterAutospacing="1"/>
        <w:jc w:val="both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="Segoe UI Symbol" w:hAnsi="Segoe UI Symbol" w:cs="Segoe UI Symbol"/>
          <w:sz w:val="24"/>
          <w:szCs w:val="24"/>
        </w:rPr>
        <w:t>☑</w:t>
      </w:r>
      <w:r w:rsidRPr="00790D7F">
        <w:rPr>
          <w:rFonts w:asciiTheme="minorHAnsi" w:hAnsiTheme="minorHAnsi" w:cstheme="minorHAnsi"/>
          <w:sz w:val="24"/>
          <w:szCs w:val="24"/>
        </w:rPr>
        <w:t xml:space="preserve"> di voler partecipare al </w:t>
      </w:r>
      <w:r w:rsidRPr="00790D7F">
        <w:rPr>
          <w:rFonts w:ascii="Calibri" w:hAnsi="Calibri" w:cs="Calibri"/>
          <w:sz w:val="24"/>
          <w:szCs w:val="24"/>
        </w:rPr>
        <w:t>“</w:t>
      </w:r>
      <w:r w:rsidRPr="00790D7F">
        <w:rPr>
          <w:rFonts w:asciiTheme="minorHAnsi" w:hAnsiTheme="minorHAnsi" w:cstheme="minorHAnsi"/>
          <w:sz w:val="24"/>
          <w:szCs w:val="24"/>
        </w:rPr>
        <w:t>Forum Giovani Imprenditori Rurali</w:t>
      </w:r>
      <w:r w:rsidRPr="00790D7F">
        <w:rPr>
          <w:rFonts w:ascii="Calibri" w:hAnsi="Calibri" w:cs="Calibri"/>
          <w:sz w:val="24"/>
          <w:szCs w:val="24"/>
        </w:rPr>
        <w:t>”</w:t>
      </w:r>
      <w:r w:rsidRPr="00790D7F">
        <w:rPr>
          <w:rFonts w:asciiTheme="minorHAnsi" w:hAnsiTheme="minorHAnsi" w:cstheme="minorHAnsi"/>
          <w:sz w:val="24"/>
          <w:szCs w:val="24"/>
        </w:rPr>
        <w:t xml:space="preserve"> prom</w:t>
      </w:r>
      <w:r>
        <w:rPr>
          <w:rFonts w:asciiTheme="minorHAnsi" w:hAnsiTheme="minorHAnsi" w:cstheme="minorHAnsi"/>
          <w:sz w:val="24"/>
          <w:szCs w:val="24"/>
        </w:rPr>
        <w:t>osso dal GAL Daunia Rurale 2020</w:t>
      </w:r>
      <w:r w:rsidRPr="00790D7F">
        <w:rPr>
          <w:rFonts w:asciiTheme="minorHAnsi" w:hAnsiTheme="minorHAnsi" w:cstheme="minorHAnsi"/>
          <w:sz w:val="24"/>
          <w:szCs w:val="24"/>
        </w:rPr>
        <w:t>.</w:t>
      </w:r>
    </w:p>
    <w:p w14:paraId="27A85398" w14:textId="77777777" w:rsidR="00790D7F" w:rsidRPr="00790D7F" w:rsidRDefault="00623071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184890CB">
          <v:rect id="_x0000_i1028" style="width:0;height:1.5pt" o:hralign="center" o:hrstd="t" o:hr="t" fillcolor="#a0a0a0" stroked="f"/>
        </w:pict>
      </w:r>
    </w:p>
    <w:p w14:paraId="7046DF4A" w14:textId="77777777" w:rsidR="003F128C" w:rsidRDefault="003F128C" w:rsidP="00790D7F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4"/>
          <w:szCs w:val="24"/>
        </w:rPr>
      </w:pPr>
    </w:p>
    <w:p w14:paraId="0736FC73" w14:textId="45553108" w:rsidR="00CB5B45" w:rsidRDefault="00790D7F" w:rsidP="00790D7F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Luogo e dat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......................................................</w:t>
      </w:r>
      <w:r w:rsidRPr="00790D7F">
        <w:rPr>
          <w:rFonts w:asciiTheme="minorHAnsi" w:hAnsiTheme="minorHAnsi" w:cstheme="minorHAnsi"/>
          <w:sz w:val="24"/>
          <w:szCs w:val="24"/>
        </w:rPr>
        <w:br/>
      </w:r>
    </w:p>
    <w:p w14:paraId="7F9BACEE" w14:textId="6D58EADC" w:rsidR="00790D7F" w:rsidRPr="00790D7F" w:rsidRDefault="00790D7F" w:rsidP="00790D7F">
      <w:p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Firma:</w:t>
      </w:r>
      <w:r w:rsidRPr="00790D7F">
        <w:rPr>
          <w:rFonts w:asciiTheme="minorHAnsi" w:hAnsiTheme="minorHAnsi" w:cstheme="minorHAnsi"/>
          <w:sz w:val="24"/>
          <w:szCs w:val="24"/>
        </w:rPr>
        <w:t xml:space="preserve"> ___________________________________________</w:t>
      </w:r>
    </w:p>
    <w:p w14:paraId="124627F1" w14:textId="77777777" w:rsidR="00790D7F" w:rsidRPr="00790D7F" w:rsidRDefault="00623071" w:rsidP="00790D7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32E77CEF">
          <v:rect id="_x0000_i1029" style="width:0;height:1.5pt" o:hralign="center" o:hrstd="t" o:hr="t" fillcolor="#a0a0a0" stroked="f"/>
        </w:pict>
      </w:r>
    </w:p>
    <w:p w14:paraId="2876F73C" w14:textId="69F0FC7C" w:rsidR="00790D7F" w:rsidRPr="00790D7F" w:rsidRDefault="00790D7F" w:rsidP="00790D7F">
      <w:p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790D7F">
        <w:rPr>
          <w:rFonts w:asciiTheme="minorHAnsi" w:hAnsiTheme="minorHAnsi" w:cstheme="minorHAnsi"/>
          <w:b/>
          <w:bCs/>
          <w:sz w:val="24"/>
          <w:szCs w:val="24"/>
        </w:rPr>
        <w:t>Documenti da allegare: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Curriculum vitae</w:t>
      </w:r>
      <w:r w:rsidRPr="00790D7F">
        <w:rPr>
          <w:rFonts w:asciiTheme="minorHAnsi" w:hAnsiTheme="minorHAnsi" w:cstheme="minorHAnsi"/>
          <w:sz w:val="24"/>
          <w:szCs w:val="24"/>
        </w:rPr>
        <w:br/>
      </w:r>
      <w:r w:rsidRPr="00790D7F">
        <w:rPr>
          <w:rFonts w:ascii="Segoe UI Symbol" w:hAnsi="Segoe UI Symbol" w:cs="Segoe UI Symbol"/>
          <w:sz w:val="24"/>
          <w:szCs w:val="24"/>
        </w:rPr>
        <w:t>☐</w:t>
      </w:r>
      <w:r w:rsidRPr="00790D7F">
        <w:rPr>
          <w:rFonts w:asciiTheme="minorHAnsi" w:hAnsiTheme="minorHAnsi" w:cstheme="minorHAnsi"/>
          <w:sz w:val="24"/>
          <w:szCs w:val="24"/>
        </w:rPr>
        <w:t xml:space="preserve"> Copia documento di identit</w:t>
      </w:r>
      <w:r w:rsidRPr="00790D7F">
        <w:rPr>
          <w:rFonts w:ascii="Calibri" w:hAnsi="Calibri" w:cs="Calibri"/>
          <w:sz w:val="24"/>
          <w:szCs w:val="24"/>
        </w:rPr>
        <w:t>à</w:t>
      </w:r>
      <w:r w:rsidRPr="00790D7F">
        <w:rPr>
          <w:rFonts w:asciiTheme="minorHAnsi" w:hAnsiTheme="minorHAnsi" w:cstheme="minorHAnsi"/>
          <w:sz w:val="24"/>
          <w:szCs w:val="24"/>
        </w:rPr>
        <w:br/>
      </w:r>
    </w:p>
    <w:p w14:paraId="423A7FBC" w14:textId="18DA2559" w:rsidR="00CA6E52" w:rsidRPr="00637C7E" w:rsidRDefault="00637C7E" w:rsidP="00790D7F">
      <w:pPr>
        <w:spacing w:before="100" w:beforeAutospacing="1" w:after="100" w:afterAutospacing="1"/>
        <w:outlineLvl w:val="0"/>
        <w:rPr>
          <w:rFonts w:asciiTheme="minorHAnsi" w:eastAsiaTheme="minorHAnsi" w:hAnsiTheme="minorHAnsi" w:cstheme="minorHAnsi"/>
          <w:b/>
          <w:noProof/>
          <w:sz w:val="24"/>
          <w:szCs w:val="24"/>
        </w:rPr>
      </w:pPr>
      <w:r w:rsidRPr="00637C7E">
        <w:rPr>
          <w:rFonts w:asciiTheme="minorHAnsi" w:eastAsiaTheme="minorHAnsi" w:hAnsiTheme="minorHAnsi" w:cstheme="minorHAnsi"/>
          <w:b/>
          <w:noProof/>
          <w:sz w:val="24"/>
          <w:szCs w:val="24"/>
        </w:rPr>
        <w:t xml:space="preserve">Inviare a </w:t>
      </w:r>
      <w:hyperlink r:id="rId8" w:history="1">
        <w:r w:rsidRPr="00637C7E">
          <w:rPr>
            <w:rStyle w:val="Collegamentoipertestuale"/>
            <w:rFonts w:asciiTheme="minorHAnsi" w:eastAsiaTheme="minorHAnsi" w:hAnsiTheme="minorHAnsi" w:cstheme="minorHAnsi"/>
            <w:b/>
            <w:noProof/>
            <w:sz w:val="24"/>
            <w:szCs w:val="24"/>
          </w:rPr>
          <w:t>info@galdauniarurale2020.it</w:t>
        </w:r>
      </w:hyperlink>
    </w:p>
    <w:p w14:paraId="16BA7874" w14:textId="77777777" w:rsidR="00637C7E" w:rsidRPr="00790D7F" w:rsidRDefault="00637C7E" w:rsidP="00790D7F">
      <w:pPr>
        <w:spacing w:before="100" w:beforeAutospacing="1" w:after="100" w:afterAutospacing="1"/>
        <w:outlineLvl w:val="0"/>
        <w:rPr>
          <w:rFonts w:asciiTheme="minorHAnsi" w:eastAsiaTheme="minorHAnsi" w:hAnsiTheme="minorHAnsi" w:cstheme="minorHAnsi"/>
          <w:noProof/>
          <w:sz w:val="24"/>
          <w:szCs w:val="24"/>
        </w:rPr>
      </w:pPr>
      <w:bookmarkStart w:id="0" w:name="_GoBack"/>
      <w:bookmarkEnd w:id="0"/>
    </w:p>
    <w:sectPr w:rsidR="00637C7E" w:rsidRPr="00790D7F" w:rsidSect="00917224">
      <w:headerReference w:type="default" r:id="rId9"/>
      <w:footerReference w:type="default" r:id="rId10"/>
      <w:pgSz w:w="11900" w:h="16840"/>
      <w:pgMar w:top="2269" w:right="1134" w:bottom="1418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22B04F" w14:textId="77777777" w:rsidR="00623071" w:rsidRDefault="00623071" w:rsidP="00ED0E3A">
      <w:r>
        <w:separator/>
      </w:r>
    </w:p>
  </w:endnote>
  <w:endnote w:type="continuationSeparator" w:id="0">
    <w:p w14:paraId="50A1D194" w14:textId="77777777" w:rsidR="00623071" w:rsidRDefault="00623071" w:rsidP="00ED0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badi">
    <w:altName w:val="Arial"/>
    <w:charset w:val="00"/>
    <w:family w:val="swiss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86664613"/>
      <w:docPartObj>
        <w:docPartGallery w:val="Page Numbers (Bottom of Page)"/>
        <w:docPartUnique/>
      </w:docPartObj>
    </w:sdtPr>
    <w:sdtEndPr/>
    <w:sdtContent>
      <w:p w14:paraId="192A1CCF" w14:textId="7FF80D34" w:rsidR="003263D0" w:rsidRDefault="00463527" w:rsidP="003263D0">
        <w:pPr>
          <w:pStyle w:val="Pidipagina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24E5919" wp14:editId="52BCF75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31" name="Rettangolo 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319397199"/>
                              </w:sdtPr>
                              <w:sdtEndPr>
                                <w:rPr>
                                  <w:rFonts w:asciiTheme="minorHAnsi" w:hAnsiTheme="minorHAnsi"/>
                                  <w:sz w:val="16"/>
                                  <w:szCs w:val="16"/>
                                </w:rPr>
                              </w:sdtEndPr>
                              <w:sdtContent>
                                <w:sdt>
                                  <w:sdtPr>
                                    <w:rPr>
                                      <w:rFonts w:asciiTheme="minorHAnsi" w:eastAsiaTheme="majorEastAsia" w:hAnsiTheme="minorHAnsi" w:cstheme="majorBidi"/>
                                      <w:sz w:val="16"/>
                                      <w:szCs w:val="16"/>
                                    </w:rPr>
                                    <w:id w:val="810139491"/>
                                  </w:sdtPr>
                                  <w:sdtEndPr/>
                                  <w:sdtContent>
                                    <w:p w14:paraId="46F680DD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79BA76B3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016897C2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2492A227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2863803F" w14:textId="77777777" w:rsidR="001E6743" w:rsidRDefault="001E6743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0C3BBA35" w14:textId="4D51A76B" w:rsidR="001E6743" w:rsidRPr="001E6743" w:rsidRDefault="006F3C02">
                                      <w:pPr>
                                        <w:jc w:val="center"/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</w:pPr>
                                      <w:r w:rsidRPr="001E6743">
                                        <w:rPr>
                                          <w:rFonts w:asciiTheme="minorHAnsi" w:eastAsiaTheme="minorEastAsia" w:hAnsiTheme="minorHAnsi"/>
                                          <w:sz w:val="16"/>
                                          <w:szCs w:val="16"/>
                                        </w:rPr>
                                        <w:fldChar w:fldCharType="begin"/>
                                      </w:r>
                                      <w:r w:rsidR="001E6743" w:rsidRPr="001E6743">
                                        <w:rPr>
                                          <w:rFonts w:asciiTheme="minorHAnsi" w:hAnsiTheme="minorHAnsi"/>
                                          <w:sz w:val="16"/>
                                          <w:szCs w:val="16"/>
                                        </w:rPr>
                                        <w:instrText>PAGE   \* MERGEFORMAT</w:instrText>
                                      </w:r>
                                      <w:r w:rsidRPr="001E6743">
                                        <w:rPr>
                                          <w:rFonts w:asciiTheme="minorHAnsi" w:eastAsiaTheme="minorEastAsia" w:hAnsiTheme="minorHAnsi"/>
                                          <w:sz w:val="16"/>
                                          <w:szCs w:val="16"/>
                                        </w:rPr>
                                        <w:fldChar w:fldCharType="separate"/>
                                      </w:r>
                                      <w:r w:rsidR="00637C7E" w:rsidRPr="00637C7E">
                                        <w:rPr>
                                          <w:rFonts w:asciiTheme="minorHAnsi" w:eastAsiaTheme="majorEastAsia" w:hAnsiTheme="minorHAnsi" w:cstheme="majorBidi"/>
                                          <w:noProof/>
                                          <w:sz w:val="16"/>
                                          <w:szCs w:val="16"/>
                                        </w:rPr>
                                        <w:t>1</w:t>
                                      </w:r>
                                      <w:r w:rsidRPr="001E6743">
                                        <w:rPr>
                                          <w:rFonts w:asciiTheme="minorHAnsi" w:eastAsiaTheme="majorEastAsia" w:hAnsiTheme="minorHAnsi" w:cstheme="majorBidi"/>
                                          <w:sz w:val="16"/>
                                          <w:szCs w:val="16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24E5919" id="Rettangolo 31" o:spid="_x0000_s1026" style="position:absolute;left:0;text-align:left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319397199"/>
                        </w:sdtPr>
                        <w:sdtEndPr>
                          <w:rPr>
                            <w:rFonts w:asciiTheme="minorHAnsi" w:hAnsiTheme="minorHAnsi"/>
                            <w:sz w:val="16"/>
                            <w:szCs w:val="16"/>
                          </w:rPr>
                        </w:sdtEndPr>
                        <w:sdtContent>
                          <w:sdt>
                            <w:sdtPr>
                              <w:rPr>
                                <w:rFonts w:asciiTheme="minorHAnsi" w:eastAsiaTheme="majorEastAsia" w:hAnsiTheme="minorHAnsi" w:cstheme="majorBidi"/>
                                <w:sz w:val="16"/>
                                <w:szCs w:val="16"/>
                              </w:rPr>
                              <w:id w:val="810139491"/>
                            </w:sdtPr>
                            <w:sdtEndPr/>
                            <w:sdtContent>
                              <w:p w14:paraId="46F680DD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79BA76B3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016897C2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2492A227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2863803F" w14:textId="77777777" w:rsidR="001E6743" w:rsidRDefault="001E6743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0C3BBA35" w14:textId="4D51A76B" w:rsidR="001E6743" w:rsidRPr="001E6743" w:rsidRDefault="006F3C02">
                                <w:pPr>
                                  <w:jc w:val="center"/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</w:pPr>
                                <w:r w:rsidRPr="001E6743">
                                  <w:rPr>
                                    <w:rFonts w:asciiTheme="minorHAnsi" w:eastAsiaTheme="minorEastAsia" w:hAnsiTheme="minorHAnsi"/>
                                    <w:sz w:val="16"/>
                                    <w:szCs w:val="16"/>
                                  </w:rPr>
                                  <w:fldChar w:fldCharType="begin"/>
                                </w:r>
                                <w:r w:rsidR="001E6743" w:rsidRPr="001E6743">
                                  <w:rPr>
                                    <w:rFonts w:asciiTheme="minorHAnsi" w:hAnsiTheme="minorHAnsi"/>
                                    <w:sz w:val="16"/>
                                    <w:szCs w:val="16"/>
                                  </w:rPr>
                                  <w:instrText>PAGE   \* MERGEFORMAT</w:instrText>
                                </w:r>
                                <w:r w:rsidRPr="001E6743">
                                  <w:rPr>
                                    <w:rFonts w:asciiTheme="minorHAnsi" w:eastAsiaTheme="minorEastAsia" w:hAnsiTheme="minorHAnsi"/>
                                    <w:sz w:val="16"/>
                                    <w:szCs w:val="16"/>
                                  </w:rPr>
                                  <w:fldChar w:fldCharType="separate"/>
                                </w:r>
                                <w:r w:rsidR="00637C7E" w:rsidRPr="00637C7E">
                                  <w:rPr>
                                    <w:rFonts w:asciiTheme="minorHAnsi" w:eastAsiaTheme="majorEastAsia" w:hAnsiTheme="minorHAnsi" w:cstheme="majorBidi"/>
                                    <w:noProof/>
                                    <w:sz w:val="16"/>
                                    <w:szCs w:val="16"/>
                                  </w:rPr>
                                  <w:t>1</w:t>
                                </w:r>
                                <w:r w:rsidRPr="001E6743">
                                  <w:rPr>
                                    <w:rFonts w:asciiTheme="minorHAnsi" w:eastAsiaTheme="majorEastAsia" w:hAnsiTheme="minorHAnsi" w:cstheme="majorBidi"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  <w:p w14:paraId="18BD3BC2" w14:textId="77777777" w:rsidR="00917224" w:rsidRDefault="00623071" w:rsidP="003263D0">
        <w:pPr>
          <w:pStyle w:val="Pidipagina"/>
          <w:pBdr>
            <w:bar w:val="single" w:sz="4" w:color="auto"/>
          </w:pBdr>
          <w:tabs>
            <w:tab w:val="clear" w:pos="4819"/>
            <w:tab w:val="clear" w:pos="9638"/>
            <w:tab w:val="left" w:pos="2520"/>
          </w:tabs>
          <w:jc w:val="center"/>
        </w:pPr>
      </w:p>
    </w:sdtContent>
  </w:sdt>
  <w:tbl>
    <w:tblPr>
      <w:tblStyle w:val="Grigliatabella"/>
      <w:tblW w:w="0" w:type="auto"/>
      <w:jc w:val="center"/>
      <w:tblBorders>
        <w:top w:val="single" w:sz="4" w:space="0" w:color="C45911" w:themeColor="accent2" w:themeShade="BF"/>
        <w:left w:val="single" w:sz="4" w:space="0" w:color="FFFFFF"/>
        <w:bottom w:val="single" w:sz="4" w:space="0" w:color="FFFFFF"/>
        <w:right w:val="single" w:sz="4" w:space="0" w:color="FFFFFF"/>
        <w:insideH w:val="none" w:sz="0" w:space="0" w:color="auto"/>
        <w:insideV w:val="none" w:sz="0" w:space="0" w:color="auto"/>
      </w:tblBorders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0"/>
    </w:tblGrid>
    <w:tr w:rsidR="00917224" w14:paraId="384960BA" w14:textId="77777777" w:rsidTr="005C0028">
      <w:trPr>
        <w:jc w:val="center"/>
      </w:trPr>
      <w:tc>
        <w:tcPr>
          <w:tcW w:w="7090" w:type="dxa"/>
          <w:tcBorders>
            <w:top w:val="single" w:sz="8" w:space="0" w:color="C45911" w:themeColor="accent2" w:themeShade="BF"/>
            <w:bottom w:val="single" w:sz="4" w:space="0" w:color="FFFFFF"/>
          </w:tcBorders>
        </w:tcPr>
        <w:p w14:paraId="2EAA3687" w14:textId="77777777" w:rsidR="00917224" w:rsidRPr="002C6DE6" w:rsidRDefault="00917224" w:rsidP="00917224">
          <w:pPr>
            <w:pStyle w:val="Pidipagina"/>
            <w:jc w:val="center"/>
            <w:rPr>
              <w:rFonts w:ascii="Abadi" w:hAnsi="Abadi"/>
              <w:b/>
              <w:bCs/>
              <w:sz w:val="16"/>
              <w:szCs w:val="16"/>
            </w:rPr>
          </w:pPr>
          <w:r w:rsidRPr="002C6DE6">
            <w:rPr>
              <w:rFonts w:ascii="Abadi" w:hAnsi="Abadi"/>
              <w:b/>
              <w:bCs/>
              <w:sz w:val="16"/>
              <w:szCs w:val="16"/>
            </w:rPr>
            <w:t xml:space="preserve">GAL DAUNIA RURALE 2020 </w:t>
          </w:r>
          <w:proofErr w:type="spellStart"/>
          <w:r w:rsidRPr="002C6DE6">
            <w:rPr>
              <w:rFonts w:ascii="Abadi" w:hAnsi="Abadi"/>
              <w:b/>
              <w:bCs/>
              <w:sz w:val="16"/>
              <w:szCs w:val="16"/>
            </w:rPr>
            <w:t>Soc</w:t>
          </w:r>
          <w:proofErr w:type="spellEnd"/>
          <w:r w:rsidRPr="002C6DE6">
            <w:rPr>
              <w:rFonts w:ascii="Abadi" w:hAnsi="Abadi"/>
              <w:b/>
              <w:bCs/>
              <w:sz w:val="16"/>
              <w:szCs w:val="16"/>
            </w:rPr>
            <w:t>. Cons. a r. l.</w:t>
          </w:r>
        </w:p>
        <w:p w14:paraId="52FAA399" w14:textId="77777777" w:rsidR="00917224" w:rsidRPr="0005195E" w:rsidRDefault="00917224" w:rsidP="00917224">
          <w:pPr>
            <w:pStyle w:val="Pidipagina"/>
            <w:jc w:val="center"/>
            <w:rPr>
              <w:rFonts w:ascii="Abadi" w:hAnsi="Abadi"/>
              <w:sz w:val="16"/>
              <w:szCs w:val="16"/>
            </w:rPr>
          </w:pPr>
          <w:r w:rsidRPr="0005195E">
            <w:rPr>
              <w:rFonts w:ascii="Abadi" w:hAnsi="Abadi"/>
              <w:sz w:val="16"/>
              <w:szCs w:val="16"/>
            </w:rPr>
            <w:t>Via Padre Matteo da Agnone, snc -71016 San Severo (FG) - P. Iva 04128760719</w:t>
          </w:r>
        </w:p>
        <w:p w14:paraId="7462F427" w14:textId="77777777" w:rsidR="00917224" w:rsidRPr="0005195E" w:rsidRDefault="00623071" w:rsidP="00917224">
          <w:pPr>
            <w:pStyle w:val="Pidipagina"/>
            <w:jc w:val="center"/>
            <w:rPr>
              <w:rFonts w:ascii="Abadi" w:hAnsi="Abadi"/>
              <w:sz w:val="16"/>
              <w:szCs w:val="16"/>
            </w:rPr>
          </w:pPr>
          <w:hyperlink r:id="rId1" w:history="1">
            <w:r w:rsidR="00917224" w:rsidRPr="0005195E">
              <w:rPr>
                <w:rStyle w:val="Collegamentoipertestuale"/>
                <w:rFonts w:ascii="Abadi" w:hAnsi="Abadi"/>
                <w:sz w:val="16"/>
                <w:szCs w:val="16"/>
              </w:rPr>
              <w:t>www.galdauniarurale2020.it</w:t>
            </w:r>
          </w:hyperlink>
          <w:r w:rsidR="00917224" w:rsidRPr="0005195E">
            <w:rPr>
              <w:rFonts w:ascii="Abadi" w:hAnsi="Abadi"/>
              <w:sz w:val="16"/>
              <w:szCs w:val="16"/>
            </w:rPr>
            <w:t xml:space="preserve"> - </w:t>
          </w:r>
          <w:hyperlink r:id="rId2" w:history="1">
            <w:r w:rsidR="00917224" w:rsidRPr="0005195E">
              <w:rPr>
                <w:rStyle w:val="Collegamentoipertestuale"/>
                <w:rFonts w:ascii="Abadi" w:hAnsi="Abadi"/>
                <w:sz w:val="16"/>
                <w:szCs w:val="16"/>
              </w:rPr>
              <w:t>info@galdauniarurale2020.it</w:t>
            </w:r>
          </w:hyperlink>
          <w:r w:rsidR="00917224" w:rsidRPr="0005195E">
            <w:rPr>
              <w:rFonts w:ascii="Abadi" w:hAnsi="Abadi"/>
              <w:sz w:val="16"/>
              <w:szCs w:val="16"/>
            </w:rPr>
            <w:t xml:space="preserve"> - </w:t>
          </w:r>
          <w:hyperlink r:id="rId3" w:history="1">
            <w:r w:rsidR="00917224" w:rsidRPr="0005195E">
              <w:rPr>
                <w:rStyle w:val="Collegamentoipertestuale"/>
                <w:rFonts w:ascii="Abadi" w:hAnsi="Abadi"/>
                <w:sz w:val="16"/>
                <w:szCs w:val="16"/>
              </w:rPr>
              <w:t>galdauniarurale2020@pec.it</w:t>
            </w:r>
          </w:hyperlink>
          <w:r w:rsidR="00917224" w:rsidRPr="0005195E">
            <w:rPr>
              <w:rFonts w:ascii="Abadi" w:hAnsi="Abadi"/>
              <w:sz w:val="16"/>
              <w:szCs w:val="16"/>
            </w:rPr>
            <w:t xml:space="preserve"> </w:t>
          </w:r>
        </w:p>
        <w:p w14:paraId="133D78A0" w14:textId="77777777" w:rsidR="00917224" w:rsidRDefault="00917224" w:rsidP="00917224">
          <w:pPr>
            <w:pStyle w:val="Pidipagina"/>
            <w:jc w:val="center"/>
            <w:rPr>
              <w:lang w:val="en-GB"/>
            </w:rPr>
          </w:pPr>
          <w:r w:rsidRPr="0005195E">
            <w:rPr>
              <w:rFonts w:ascii="Abadi" w:hAnsi="Abadi"/>
              <w:sz w:val="16"/>
              <w:szCs w:val="16"/>
              <w:lang w:val="en-GB"/>
            </w:rPr>
            <w:t>Tel.0882/339252- fax 0882/339247</w:t>
          </w:r>
        </w:p>
      </w:tc>
    </w:tr>
  </w:tbl>
  <w:p w14:paraId="6186AF05" w14:textId="564B104D" w:rsidR="00CA22BF" w:rsidRDefault="00CA22BF" w:rsidP="00917224">
    <w:pPr>
      <w:pStyle w:val="Pidipagina"/>
      <w:pBdr>
        <w:bar w:val="single" w:sz="4" w:color="auto"/>
      </w:pBdr>
      <w:tabs>
        <w:tab w:val="clear" w:pos="4819"/>
        <w:tab w:val="clear" w:pos="9638"/>
        <w:tab w:val="left" w:pos="252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855938" w14:textId="77777777" w:rsidR="00623071" w:rsidRDefault="00623071" w:rsidP="00ED0E3A">
      <w:r>
        <w:separator/>
      </w:r>
    </w:p>
  </w:footnote>
  <w:footnote w:type="continuationSeparator" w:id="0">
    <w:p w14:paraId="63EC82DB" w14:textId="77777777" w:rsidR="00623071" w:rsidRDefault="00623071" w:rsidP="00ED0E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5660"/>
      <w:gridCol w:w="709"/>
      <w:gridCol w:w="567"/>
      <w:gridCol w:w="1133"/>
      <w:gridCol w:w="709"/>
      <w:gridCol w:w="844"/>
    </w:tblGrid>
    <w:tr w:rsidR="00444706" w14:paraId="4A36DFEE" w14:textId="77777777" w:rsidTr="005C0028">
      <w:trPr>
        <w:trHeight w:val="693"/>
      </w:trPr>
      <w:tc>
        <w:tcPr>
          <w:tcW w:w="5665" w:type="dxa"/>
          <w:vMerge w:val="restart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A838F3B" w14:textId="77777777" w:rsidR="00444706" w:rsidRDefault="00444706" w:rsidP="00444706">
          <w:pPr>
            <w:pStyle w:val="Intestazione"/>
          </w:pPr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3B706337" wp14:editId="619B0228">
                <wp:simplePos x="0" y="0"/>
                <wp:positionH relativeFrom="column">
                  <wp:posOffset>-2844</wp:posOffset>
                </wp:positionH>
                <wp:positionV relativeFrom="paragraph">
                  <wp:posOffset>274568</wp:posOffset>
                </wp:positionV>
                <wp:extent cx="1819275" cy="885825"/>
                <wp:effectExtent l="0" t="0" r="9525" b="9525"/>
                <wp:wrapNone/>
                <wp:docPr id="1155926313" name="Immagine 1155926313" descr="Immagine che contiene Elementi grafici, logo, Carattere, grafica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9236521" name="Immagine 1779236521" descr="Immagine che contiene Elementi grafici, logo, Carattere, grafica&#10;&#10;Il contenuto generato dall'IA potrebbe non essere corretto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9275" cy="885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9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141A9AFC" w14:textId="77777777" w:rsidR="00444706" w:rsidRDefault="00444706" w:rsidP="00444706">
          <w:pPr>
            <w:pStyle w:val="Intestazione"/>
            <w:spacing w:line="180" w:lineRule="exact"/>
            <w:jc w:val="center"/>
          </w:pPr>
        </w:p>
        <w:p w14:paraId="5BB87323" w14:textId="77777777" w:rsidR="00444706" w:rsidRDefault="00444706" w:rsidP="00444706">
          <w:pPr>
            <w:pStyle w:val="Intestazione"/>
            <w:spacing w:after="120"/>
            <w:jc w:val="center"/>
          </w:pPr>
        </w:p>
      </w:tc>
      <w:tc>
        <w:tcPr>
          <w:tcW w:w="567" w:type="dxa"/>
          <w:tcBorders>
            <w:top w:val="single" w:sz="4" w:space="0" w:color="FFFFFF"/>
            <w:left w:val="single" w:sz="4" w:space="0" w:color="FFFFFF" w:themeColor="background1"/>
            <w:bottom w:val="single" w:sz="4" w:space="0" w:color="FFFFFF"/>
            <w:right w:val="single" w:sz="4" w:space="0" w:color="FFFFFF"/>
          </w:tcBorders>
          <w:vAlign w:val="center"/>
        </w:tcPr>
        <w:p w14:paraId="4E25EB64" w14:textId="77777777" w:rsidR="00444706" w:rsidRDefault="00444706" w:rsidP="00444706">
          <w:pPr>
            <w:pStyle w:val="Intestazione"/>
            <w:jc w:val="center"/>
          </w:pPr>
        </w:p>
      </w:tc>
      <w:tc>
        <w:tcPr>
          <w:tcW w:w="1134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1FC447D4" w14:textId="77777777" w:rsidR="00444706" w:rsidRDefault="00444706" w:rsidP="00444706">
          <w:pPr>
            <w:pStyle w:val="Intestazione"/>
            <w:spacing w:after="480"/>
            <w:jc w:val="center"/>
          </w:pPr>
        </w:p>
      </w:tc>
      <w:tc>
        <w:tcPr>
          <w:tcW w:w="709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48044417" w14:textId="77777777" w:rsidR="00444706" w:rsidRDefault="00444706" w:rsidP="00444706">
          <w:pPr>
            <w:pStyle w:val="Intestazione"/>
          </w:pPr>
        </w:p>
      </w:tc>
      <w:tc>
        <w:tcPr>
          <w:tcW w:w="844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66B50969" w14:textId="77777777" w:rsidR="00444706" w:rsidRDefault="00444706" w:rsidP="00444706">
          <w:pPr>
            <w:pStyle w:val="Intestazione"/>
          </w:pPr>
        </w:p>
      </w:tc>
    </w:tr>
    <w:tr w:rsidR="00444706" w14:paraId="120E7D01" w14:textId="77777777" w:rsidTr="005C0028">
      <w:trPr>
        <w:trHeight w:val="624"/>
      </w:trPr>
      <w:tc>
        <w:tcPr>
          <w:tcW w:w="5665" w:type="dxa"/>
          <w:vMerge/>
          <w:tcBorders>
            <w:left w:val="single" w:sz="4" w:space="0" w:color="FFFFFF" w:themeColor="background1"/>
            <w:right w:val="single" w:sz="4" w:space="0" w:color="FFFFFF" w:themeColor="background1"/>
          </w:tcBorders>
        </w:tcPr>
        <w:p w14:paraId="36397EAF" w14:textId="77777777" w:rsidR="00444706" w:rsidRDefault="00444706" w:rsidP="00444706">
          <w:pPr>
            <w:pStyle w:val="Intestazione"/>
            <w:rPr>
              <w:noProof/>
            </w:rPr>
          </w:pPr>
        </w:p>
      </w:tc>
      <w:tc>
        <w:tcPr>
          <w:tcW w:w="709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/>
          </w:tcBorders>
          <w:vAlign w:val="center"/>
        </w:tcPr>
        <w:p w14:paraId="56BDD584" w14:textId="77777777" w:rsidR="00444706" w:rsidRDefault="00444706" w:rsidP="00444706">
          <w:pPr>
            <w:pStyle w:val="Intestazione"/>
            <w:spacing w:line="180" w:lineRule="exact"/>
            <w:jc w:val="center"/>
          </w:pPr>
          <w:r w:rsidRPr="005F75B1"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12AE95D2" wp14:editId="0EE37EAD">
                <wp:simplePos x="0" y="0"/>
                <wp:positionH relativeFrom="column">
                  <wp:posOffset>1270</wp:posOffset>
                </wp:positionH>
                <wp:positionV relativeFrom="paragraph">
                  <wp:posOffset>36830</wp:posOffset>
                </wp:positionV>
                <wp:extent cx="357505" cy="375920"/>
                <wp:effectExtent l="0" t="0" r="4445" b="5080"/>
                <wp:wrapNone/>
                <wp:docPr id="1687897478" name="Immagine 7" descr="Immagine che contiene schermata, simbolo, logo, Blu intenso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90630386" name="Immagine 7" descr="Immagine che contiene schermata, simbolo, logo, Blu intenso&#10;&#10;Il contenuto generato dall'IA potrebbe non essere corretto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7505" cy="375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67" w:type="dxa"/>
          <w:tcBorders>
            <w:top w:val="single" w:sz="4" w:space="0" w:color="FFFFFF"/>
            <w:bottom w:val="single" w:sz="4" w:space="0" w:color="FFFFFF"/>
          </w:tcBorders>
          <w:vAlign w:val="center"/>
        </w:tcPr>
        <w:p w14:paraId="4BB50FE7" w14:textId="77777777" w:rsidR="00444706" w:rsidRDefault="00444706" w:rsidP="00444706">
          <w:pPr>
            <w:pStyle w:val="Intestazione"/>
            <w:spacing w:line="180" w:lineRule="exact"/>
            <w:jc w:val="center"/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437DA36F" wp14:editId="45F3B8C8">
                <wp:simplePos x="0" y="0"/>
                <wp:positionH relativeFrom="column">
                  <wp:posOffset>29845</wp:posOffset>
                </wp:positionH>
                <wp:positionV relativeFrom="paragraph">
                  <wp:posOffset>22225</wp:posOffset>
                </wp:positionV>
                <wp:extent cx="245745" cy="271145"/>
                <wp:effectExtent l="0" t="0" r="1905" b="0"/>
                <wp:wrapNone/>
                <wp:docPr id="866051517" name="Elemento grafico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7290058" name="Elemento grafico 1137290058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745" cy="271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34" w:type="dxa"/>
          <w:tcBorders>
            <w:top w:val="single" w:sz="4" w:space="0" w:color="FFFFFF"/>
            <w:bottom w:val="single" w:sz="4" w:space="0" w:color="FFFFFF"/>
          </w:tcBorders>
          <w:vAlign w:val="center"/>
        </w:tcPr>
        <w:p w14:paraId="7C3000C8" w14:textId="77777777" w:rsidR="00444706" w:rsidRDefault="00444706" w:rsidP="00444706">
          <w:pPr>
            <w:pStyle w:val="Intestazione"/>
            <w:spacing w:line="180" w:lineRule="exact"/>
            <w:jc w:val="center"/>
          </w:pPr>
          <w:r>
            <w:rPr>
              <w:noProof/>
            </w:rPr>
            <w:drawing>
              <wp:anchor distT="0" distB="0" distL="114300" distR="114300" simplePos="0" relativeHeight="251664384" behindDoc="0" locked="0" layoutInCell="1" allowOverlap="1" wp14:anchorId="3204BA3B" wp14:editId="7A6940A6">
                <wp:simplePos x="0" y="0"/>
                <wp:positionH relativeFrom="column">
                  <wp:posOffset>45085</wp:posOffset>
                </wp:positionH>
                <wp:positionV relativeFrom="paragraph">
                  <wp:posOffset>-15875</wp:posOffset>
                </wp:positionV>
                <wp:extent cx="575310" cy="271145"/>
                <wp:effectExtent l="0" t="0" r="0" b="0"/>
                <wp:wrapNone/>
                <wp:docPr id="1462654145" name="Elemento grafico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91712609" name="Elemento grafico 1891712609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310" cy="271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09" w:type="dxa"/>
          <w:tcBorders>
            <w:top w:val="single" w:sz="4" w:space="0" w:color="FFFFFF"/>
            <w:bottom w:val="single" w:sz="4" w:space="0" w:color="FFFFFF"/>
          </w:tcBorders>
          <w:vAlign w:val="center"/>
        </w:tcPr>
        <w:p w14:paraId="589B0020" w14:textId="77777777" w:rsidR="00444706" w:rsidRDefault="00444706" w:rsidP="00444706">
          <w:pPr>
            <w:pStyle w:val="Intestazione"/>
            <w:spacing w:line="180" w:lineRule="exact"/>
            <w:jc w:val="center"/>
          </w:pPr>
          <w:r w:rsidRPr="0067606A">
            <w:rPr>
              <w:noProof/>
            </w:rPr>
            <w:drawing>
              <wp:anchor distT="0" distB="0" distL="114300" distR="114300" simplePos="0" relativeHeight="251665408" behindDoc="1" locked="0" layoutInCell="1" allowOverlap="1" wp14:anchorId="32E20AA1" wp14:editId="3DB022AD">
                <wp:simplePos x="0" y="0"/>
                <wp:positionH relativeFrom="column">
                  <wp:posOffset>429260</wp:posOffset>
                </wp:positionH>
                <wp:positionV relativeFrom="paragraph">
                  <wp:posOffset>98425</wp:posOffset>
                </wp:positionV>
                <wp:extent cx="661035" cy="170180"/>
                <wp:effectExtent l="0" t="0" r="5715" b="1270"/>
                <wp:wrapNone/>
                <wp:docPr id="400500776" name="Immagine 1" descr="Immagine che contiene testo, Carattere, logo, Elementi grafici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5966554" name="Immagine 1" descr="Immagine che contiene testo, Carattere, logo, Elementi grafici&#10;&#10;Il contenuto generato dall'IA potrebbe non essere corretto.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1035" cy="170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2732FA"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3E1024BE" wp14:editId="292F191F">
                <wp:simplePos x="0" y="0"/>
                <wp:positionH relativeFrom="column">
                  <wp:posOffset>17145</wp:posOffset>
                </wp:positionH>
                <wp:positionV relativeFrom="paragraph">
                  <wp:posOffset>-24130</wp:posOffset>
                </wp:positionV>
                <wp:extent cx="380365" cy="349250"/>
                <wp:effectExtent l="0" t="0" r="635" b="0"/>
                <wp:wrapNone/>
                <wp:docPr id="408478888" name="Immagine 1" descr="Immagine che contiene clipart, illustrazione&#10;&#10;Il contenuto generato dall'IA potrebbe non essere corrett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32377559" name="Immagine 1" descr="Immagine che contiene clipart, illustrazione&#10;&#10;Il contenuto generato dall'IA potrebbe non essere corretto.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0365" cy="3492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44" w:type="dxa"/>
          <w:tcBorders>
            <w:top w:val="single" w:sz="4" w:space="0" w:color="FFFFFF"/>
            <w:bottom w:val="single" w:sz="4" w:space="0" w:color="FFFFFF"/>
            <w:right w:val="single" w:sz="4" w:space="0" w:color="FFFFFF"/>
          </w:tcBorders>
          <w:vAlign w:val="center"/>
        </w:tcPr>
        <w:p w14:paraId="4D60B50C" w14:textId="77777777" w:rsidR="00444706" w:rsidRDefault="00444706" w:rsidP="00444706">
          <w:pPr>
            <w:pStyle w:val="Intestazione"/>
            <w:spacing w:line="180" w:lineRule="exact"/>
            <w:jc w:val="center"/>
          </w:pPr>
        </w:p>
      </w:tc>
    </w:tr>
    <w:tr w:rsidR="00444706" w14:paraId="0C65E0DE" w14:textId="77777777" w:rsidTr="005C0028">
      <w:trPr>
        <w:trHeight w:val="562"/>
      </w:trPr>
      <w:tc>
        <w:tcPr>
          <w:tcW w:w="5665" w:type="dxa"/>
          <w:vMerge/>
          <w:tcBorders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</w:tcPr>
        <w:p w14:paraId="50DE5B91" w14:textId="77777777" w:rsidR="00444706" w:rsidRDefault="00444706" w:rsidP="00444706">
          <w:pPr>
            <w:pStyle w:val="Intestazione"/>
            <w:rPr>
              <w:noProof/>
            </w:rPr>
          </w:pPr>
        </w:p>
      </w:tc>
      <w:tc>
        <w:tcPr>
          <w:tcW w:w="3963" w:type="dxa"/>
          <w:gridSpan w:val="5"/>
          <w:tcBorders>
            <w:top w:val="single" w:sz="4" w:space="0" w:color="FFFFFF"/>
            <w:left w:val="single" w:sz="4" w:space="0" w:color="FFFFFF" w:themeColor="background1"/>
            <w:bottom w:val="single" w:sz="4" w:space="0" w:color="FFFFFF"/>
            <w:right w:val="single" w:sz="4" w:space="0" w:color="FFFFFF"/>
          </w:tcBorders>
        </w:tcPr>
        <w:p w14:paraId="7D6B9919" w14:textId="77777777" w:rsidR="00444706" w:rsidRPr="0072721F" w:rsidRDefault="00444706" w:rsidP="00444706">
          <w:pPr>
            <w:pStyle w:val="Intestazione"/>
            <w:jc w:val="center"/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</w:pPr>
          <w:r w:rsidRPr="0072721F"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  <w:t>Complemento per lo Sviluppo Rurale del Piano Strategico Nazionale</w:t>
          </w:r>
        </w:p>
        <w:p w14:paraId="23DD429A" w14:textId="77777777" w:rsidR="00444706" w:rsidRPr="0072721F" w:rsidRDefault="00444706" w:rsidP="00444706">
          <w:pPr>
            <w:pStyle w:val="Intestazione"/>
            <w:jc w:val="center"/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</w:pPr>
          <w:r w:rsidRPr="0072721F"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  <w:t>della PAC 2023-2027 per la Regione Puglia (CSR 2023-2027)</w:t>
          </w:r>
        </w:p>
        <w:p w14:paraId="7A50E4C9" w14:textId="77777777" w:rsidR="00444706" w:rsidRPr="00BC6293" w:rsidRDefault="00444706" w:rsidP="00444706">
          <w:pPr>
            <w:pStyle w:val="Intestazione"/>
            <w:jc w:val="center"/>
            <w:rPr>
              <w:rFonts w:ascii="Abadi" w:hAnsi="Abadi"/>
              <w:noProof/>
              <w:sz w:val="13"/>
              <w:szCs w:val="13"/>
            </w:rPr>
          </w:pPr>
          <w:r w:rsidRPr="0072721F">
            <w:rPr>
              <w:rFonts w:ascii="Abadi" w:hAnsi="Abadi"/>
              <w:noProof/>
              <w:color w:val="595959" w:themeColor="text1" w:themeTint="A6"/>
              <w:sz w:val="12"/>
              <w:szCs w:val="12"/>
            </w:rPr>
            <w:t>SRG06 – “LEADER – Attuazione delle Strategie di Sviluppo Locale”</w:t>
          </w:r>
        </w:p>
      </w:tc>
    </w:tr>
  </w:tbl>
  <w:p w14:paraId="0F977657" w14:textId="6D77DDC4" w:rsidR="00ED0E3A" w:rsidRDefault="00ED0E3A" w:rsidP="00D26A0D">
    <w:pPr>
      <w:pStyle w:val="Intestazione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915415"/>
    <w:multiLevelType w:val="multilevel"/>
    <w:tmpl w:val="C6227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672CCD"/>
    <w:multiLevelType w:val="multilevel"/>
    <w:tmpl w:val="C05E6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DB7163"/>
    <w:multiLevelType w:val="hybridMultilevel"/>
    <w:tmpl w:val="738C5B3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BF439B"/>
    <w:multiLevelType w:val="hybridMultilevel"/>
    <w:tmpl w:val="C60893D4"/>
    <w:lvl w:ilvl="0" w:tplc="0410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C4CF7"/>
    <w:multiLevelType w:val="multilevel"/>
    <w:tmpl w:val="E7822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4279C9"/>
    <w:multiLevelType w:val="hybridMultilevel"/>
    <w:tmpl w:val="04FCA08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97531"/>
    <w:multiLevelType w:val="hybridMultilevel"/>
    <w:tmpl w:val="49CEE0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31184"/>
    <w:multiLevelType w:val="hybridMultilevel"/>
    <w:tmpl w:val="3AB8273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79A4064"/>
    <w:multiLevelType w:val="hybridMultilevel"/>
    <w:tmpl w:val="F1CCDF0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163463"/>
    <w:multiLevelType w:val="multilevel"/>
    <w:tmpl w:val="0CB0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8B5D0C"/>
    <w:multiLevelType w:val="hybridMultilevel"/>
    <w:tmpl w:val="B7782518"/>
    <w:lvl w:ilvl="0" w:tplc="04100011">
      <w:start w:val="1"/>
      <w:numFmt w:val="decimal"/>
      <w:lvlText w:val="%1)"/>
      <w:lvlJc w:val="left"/>
      <w:pPr>
        <w:ind w:left="785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D01F1D"/>
    <w:multiLevelType w:val="hybridMultilevel"/>
    <w:tmpl w:val="A508D47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E10DD4"/>
    <w:multiLevelType w:val="hybridMultilevel"/>
    <w:tmpl w:val="B810F136"/>
    <w:lvl w:ilvl="0" w:tplc="40DA720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3"/>
  </w:num>
  <w:num w:numId="5">
    <w:abstractNumId w:val="11"/>
  </w:num>
  <w:num w:numId="6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6"/>
  </w:num>
  <w:num w:numId="11">
    <w:abstractNumId w:val="2"/>
  </w:num>
  <w:num w:numId="12">
    <w:abstractNumId w:val="12"/>
  </w:num>
  <w:num w:numId="13">
    <w:abstractNumId w:val="4"/>
  </w:num>
  <w:num w:numId="14">
    <w:abstractNumId w:val="0"/>
  </w:num>
  <w:num w:numId="15">
    <w:abstractNumId w:val="1"/>
  </w:num>
  <w:num w:numId="16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3MDYxNQOxjCzNlHSUglOLizPz80AKDGsBWqjP4CwAAAA="/>
  </w:docVars>
  <w:rsids>
    <w:rsidRoot w:val="00ED0E3A"/>
    <w:rsid w:val="00000E4C"/>
    <w:rsid w:val="00000E64"/>
    <w:rsid w:val="000019F4"/>
    <w:rsid w:val="0000543A"/>
    <w:rsid w:val="00006A5C"/>
    <w:rsid w:val="00010346"/>
    <w:rsid w:val="000143BF"/>
    <w:rsid w:val="00015073"/>
    <w:rsid w:val="00015A0A"/>
    <w:rsid w:val="0002105F"/>
    <w:rsid w:val="000224AA"/>
    <w:rsid w:val="00023AF9"/>
    <w:rsid w:val="000277D9"/>
    <w:rsid w:val="000302A8"/>
    <w:rsid w:val="0003100B"/>
    <w:rsid w:val="00031DC1"/>
    <w:rsid w:val="00041EDF"/>
    <w:rsid w:val="000460BE"/>
    <w:rsid w:val="0005195E"/>
    <w:rsid w:val="00052D1A"/>
    <w:rsid w:val="0005311D"/>
    <w:rsid w:val="00056E1C"/>
    <w:rsid w:val="00063F3A"/>
    <w:rsid w:val="0006520F"/>
    <w:rsid w:val="00066C0D"/>
    <w:rsid w:val="00071C13"/>
    <w:rsid w:val="00072268"/>
    <w:rsid w:val="00073775"/>
    <w:rsid w:val="00074986"/>
    <w:rsid w:val="00075C84"/>
    <w:rsid w:val="000769AD"/>
    <w:rsid w:val="00087CCD"/>
    <w:rsid w:val="0009054D"/>
    <w:rsid w:val="0009183A"/>
    <w:rsid w:val="000946BE"/>
    <w:rsid w:val="000974E1"/>
    <w:rsid w:val="000A2A53"/>
    <w:rsid w:val="000B6573"/>
    <w:rsid w:val="000B79F8"/>
    <w:rsid w:val="000B7BEC"/>
    <w:rsid w:val="000C17A7"/>
    <w:rsid w:val="000C43F3"/>
    <w:rsid w:val="000D133C"/>
    <w:rsid w:val="000D5625"/>
    <w:rsid w:val="000D5EF8"/>
    <w:rsid w:val="000D6435"/>
    <w:rsid w:val="000E0D4D"/>
    <w:rsid w:val="000E1962"/>
    <w:rsid w:val="000F0D0C"/>
    <w:rsid w:val="000F195D"/>
    <w:rsid w:val="0010166E"/>
    <w:rsid w:val="00103176"/>
    <w:rsid w:val="00103D3E"/>
    <w:rsid w:val="001052BF"/>
    <w:rsid w:val="001124B7"/>
    <w:rsid w:val="0011260E"/>
    <w:rsid w:val="001126FA"/>
    <w:rsid w:val="0011633F"/>
    <w:rsid w:val="0011715F"/>
    <w:rsid w:val="00120AA9"/>
    <w:rsid w:val="00126DC3"/>
    <w:rsid w:val="00130478"/>
    <w:rsid w:val="00132EDD"/>
    <w:rsid w:val="00146DED"/>
    <w:rsid w:val="00152F60"/>
    <w:rsid w:val="00156BC5"/>
    <w:rsid w:val="00157921"/>
    <w:rsid w:val="0016110A"/>
    <w:rsid w:val="00161B5C"/>
    <w:rsid w:val="00161DF5"/>
    <w:rsid w:val="00166673"/>
    <w:rsid w:val="00172027"/>
    <w:rsid w:val="0018024C"/>
    <w:rsid w:val="0018198D"/>
    <w:rsid w:val="00185E90"/>
    <w:rsid w:val="00190FE7"/>
    <w:rsid w:val="00197B0E"/>
    <w:rsid w:val="001A440E"/>
    <w:rsid w:val="001B2CE9"/>
    <w:rsid w:val="001C1C8A"/>
    <w:rsid w:val="001C1CEC"/>
    <w:rsid w:val="001C2569"/>
    <w:rsid w:val="001C61B9"/>
    <w:rsid w:val="001D1680"/>
    <w:rsid w:val="001D61EC"/>
    <w:rsid w:val="001E02FC"/>
    <w:rsid w:val="001E6743"/>
    <w:rsid w:val="001F070C"/>
    <w:rsid w:val="001F4767"/>
    <w:rsid w:val="00200A9B"/>
    <w:rsid w:val="00202E6D"/>
    <w:rsid w:val="00203859"/>
    <w:rsid w:val="00211E1F"/>
    <w:rsid w:val="0021348B"/>
    <w:rsid w:val="00214377"/>
    <w:rsid w:val="00214AF0"/>
    <w:rsid w:val="00226069"/>
    <w:rsid w:val="002310FD"/>
    <w:rsid w:val="00232FE1"/>
    <w:rsid w:val="00241D98"/>
    <w:rsid w:val="00243AE5"/>
    <w:rsid w:val="00245D1D"/>
    <w:rsid w:val="002473E0"/>
    <w:rsid w:val="0024741C"/>
    <w:rsid w:val="002503C6"/>
    <w:rsid w:val="00250426"/>
    <w:rsid w:val="002522A0"/>
    <w:rsid w:val="00256299"/>
    <w:rsid w:val="00261673"/>
    <w:rsid w:val="00261E39"/>
    <w:rsid w:val="00266E32"/>
    <w:rsid w:val="0026755B"/>
    <w:rsid w:val="002729AE"/>
    <w:rsid w:val="00273EF5"/>
    <w:rsid w:val="00280969"/>
    <w:rsid w:val="00280BC5"/>
    <w:rsid w:val="002840AE"/>
    <w:rsid w:val="0028609B"/>
    <w:rsid w:val="00291CED"/>
    <w:rsid w:val="0029573D"/>
    <w:rsid w:val="00295E19"/>
    <w:rsid w:val="002A6EEA"/>
    <w:rsid w:val="002B0014"/>
    <w:rsid w:val="002B4FFF"/>
    <w:rsid w:val="002C03E4"/>
    <w:rsid w:val="002C3FFB"/>
    <w:rsid w:val="002C6DE6"/>
    <w:rsid w:val="002D10AE"/>
    <w:rsid w:val="002D7610"/>
    <w:rsid w:val="002E046D"/>
    <w:rsid w:val="002E0C29"/>
    <w:rsid w:val="002E18F6"/>
    <w:rsid w:val="002E2F1C"/>
    <w:rsid w:val="002E4536"/>
    <w:rsid w:val="002E5DDC"/>
    <w:rsid w:val="002F2095"/>
    <w:rsid w:val="002F4CF3"/>
    <w:rsid w:val="002F55F6"/>
    <w:rsid w:val="002F67CE"/>
    <w:rsid w:val="00307CB4"/>
    <w:rsid w:val="003102C5"/>
    <w:rsid w:val="00313DFE"/>
    <w:rsid w:val="003263D0"/>
    <w:rsid w:val="003315B1"/>
    <w:rsid w:val="00333C70"/>
    <w:rsid w:val="00333F66"/>
    <w:rsid w:val="00337C0F"/>
    <w:rsid w:val="00340812"/>
    <w:rsid w:val="00341B10"/>
    <w:rsid w:val="003468CA"/>
    <w:rsid w:val="003523AE"/>
    <w:rsid w:val="0035292F"/>
    <w:rsid w:val="00360434"/>
    <w:rsid w:val="00362B3A"/>
    <w:rsid w:val="00362F46"/>
    <w:rsid w:val="00370D78"/>
    <w:rsid w:val="00377A19"/>
    <w:rsid w:val="00380D09"/>
    <w:rsid w:val="00382636"/>
    <w:rsid w:val="00384CCA"/>
    <w:rsid w:val="0039099F"/>
    <w:rsid w:val="00391728"/>
    <w:rsid w:val="003A31A6"/>
    <w:rsid w:val="003A5D27"/>
    <w:rsid w:val="003A5F01"/>
    <w:rsid w:val="003B00CD"/>
    <w:rsid w:val="003B2402"/>
    <w:rsid w:val="003B3A77"/>
    <w:rsid w:val="003B5896"/>
    <w:rsid w:val="003B7433"/>
    <w:rsid w:val="003C5847"/>
    <w:rsid w:val="003C6F81"/>
    <w:rsid w:val="003D2263"/>
    <w:rsid w:val="003D51ED"/>
    <w:rsid w:val="003E0B04"/>
    <w:rsid w:val="003E4698"/>
    <w:rsid w:val="003E4EC4"/>
    <w:rsid w:val="003F0619"/>
    <w:rsid w:val="003F128C"/>
    <w:rsid w:val="003F2FE8"/>
    <w:rsid w:val="00403F4F"/>
    <w:rsid w:val="00405903"/>
    <w:rsid w:val="00407038"/>
    <w:rsid w:val="00411A5D"/>
    <w:rsid w:val="00414E17"/>
    <w:rsid w:val="0042152C"/>
    <w:rsid w:val="00425797"/>
    <w:rsid w:val="00426C64"/>
    <w:rsid w:val="0042755E"/>
    <w:rsid w:val="0042787C"/>
    <w:rsid w:val="004322CD"/>
    <w:rsid w:val="00432D92"/>
    <w:rsid w:val="004406DF"/>
    <w:rsid w:val="00440BBC"/>
    <w:rsid w:val="00444706"/>
    <w:rsid w:val="00447886"/>
    <w:rsid w:val="004529AB"/>
    <w:rsid w:val="00463527"/>
    <w:rsid w:val="00472942"/>
    <w:rsid w:val="00473720"/>
    <w:rsid w:val="00476233"/>
    <w:rsid w:val="00482F03"/>
    <w:rsid w:val="00490F20"/>
    <w:rsid w:val="0049533E"/>
    <w:rsid w:val="00496F38"/>
    <w:rsid w:val="004A28F0"/>
    <w:rsid w:val="004A3256"/>
    <w:rsid w:val="004A3CE6"/>
    <w:rsid w:val="004A53BE"/>
    <w:rsid w:val="004B273B"/>
    <w:rsid w:val="004C25F1"/>
    <w:rsid w:val="004C5D41"/>
    <w:rsid w:val="004D0267"/>
    <w:rsid w:val="004D49D3"/>
    <w:rsid w:val="004D6F3A"/>
    <w:rsid w:val="004D7B2B"/>
    <w:rsid w:val="004E1BA9"/>
    <w:rsid w:val="004E2358"/>
    <w:rsid w:val="004E3578"/>
    <w:rsid w:val="004F0708"/>
    <w:rsid w:val="004F4B41"/>
    <w:rsid w:val="00501DFF"/>
    <w:rsid w:val="00505711"/>
    <w:rsid w:val="0051374A"/>
    <w:rsid w:val="00515F43"/>
    <w:rsid w:val="00521860"/>
    <w:rsid w:val="005236E2"/>
    <w:rsid w:val="00524C45"/>
    <w:rsid w:val="00536F75"/>
    <w:rsid w:val="005377BE"/>
    <w:rsid w:val="005437AE"/>
    <w:rsid w:val="0054435B"/>
    <w:rsid w:val="00544527"/>
    <w:rsid w:val="00552110"/>
    <w:rsid w:val="00553BFF"/>
    <w:rsid w:val="00555EB0"/>
    <w:rsid w:val="00557FEE"/>
    <w:rsid w:val="005727BC"/>
    <w:rsid w:val="0057294B"/>
    <w:rsid w:val="00573C74"/>
    <w:rsid w:val="00582D6F"/>
    <w:rsid w:val="005846C7"/>
    <w:rsid w:val="00586276"/>
    <w:rsid w:val="005877B6"/>
    <w:rsid w:val="00592A75"/>
    <w:rsid w:val="00593829"/>
    <w:rsid w:val="005B1ABF"/>
    <w:rsid w:val="005B431E"/>
    <w:rsid w:val="005B44E5"/>
    <w:rsid w:val="005C38E4"/>
    <w:rsid w:val="005C7D66"/>
    <w:rsid w:val="005D48B7"/>
    <w:rsid w:val="005E1B7A"/>
    <w:rsid w:val="005E2099"/>
    <w:rsid w:val="005E33EF"/>
    <w:rsid w:val="005F3068"/>
    <w:rsid w:val="005F3739"/>
    <w:rsid w:val="005F77ED"/>
    <w:rsid w:val="00603D75"/>
    <w:rsid w:val="0061575D"/>
    <w:rsid w:val="006159BA"/>
    <w:rsid w:val="00623071"/>
    <w:rsid w:val="006258AF"/>
    <w:rsid w:val="00630017"/>
    <w:rsid w:val="0063020E"/>
    <w:rsid w:val="006305AB"/>
    <w:rsid w:val="00637C7E"/>
    <w:rsid w:val="006424C7"/>
    <w:rsid w:val="00651562"/>
    <w:rsid w:val="006534D1"/>
    <w:rsid w:val="006619F4"/>
    <w:rsid w:val="00664E88"/>
    <w:rsid w:val="006664C5"/>
    <w:rsid w:val="00681C1B"/>
    <w:rsid w:val="00684D0B"/>
    <w:rsid w:val="00694294"/>
    <w:rsid w:val="006A10FA"/>
    <w:rsid w:val="006A1BC0"/>
    <w:rsid w:val="006A313B"/>
    <w:rsid w:val="006A42E8"/>
    <w:rsid w:val="006D2768"/>
    <w:rsid w:val="006D61AF"/>
    <w:rsid w:val="006E483E"/>
    <w:rsid w:val="006F2FB9"/>
    <w:rsid w:val="006F3C02"/>
    <w:rsid w:val="006F443D"/>
    <w:rsid w:val="006F7435"/>
    <w:rsid w:val="007007FB"/>
    <w:rsid w:val="00700947"/>
    <w:rsid w:val="007076AF"/>
    <w:rsid w:val="00721039"/>
    <w:rsid w:val="0072530E"/>
    <w:rsid w:val="007273F8"/>
    <w:rsid w:val="00730B42"/>
    <w:rsid w:val="00730F43"/>
    <w:rsid w:val="0074253F"/>
    <w:rsid w:val="007441D7"/>
    <w:rsid w:val="00745F65"/>
    <w:rsid w:val="007546E9"/>
    <w:rsid w:val="007554DA"/>
    <w:rsid w:val="007564AE"/>
    <w:rsid w:val="00765587"/>
    <w:rsid w:val="0076659C"/>
    <w:rsid w:val="007668EB"/>
    <w:rsid w:val="00767E11"/>
    <w:rsid w:val="007759CA"/>
    <w:rsid w:val="0077767C"/>
    <w:rsid w:val="00786665"/>
    <w:rsid w:val="00790D7F"/>
    <w:rsid w:val="00795142"/>
    <w:rsid w:val="007A3220"/>
    <w:rsid w:val="007A4D46"/>
    <w:rsid w:val="007B1CB1"/>
    <w:rsid w:val="007B25ED"/>
    <w:rsid w:val="007B405F"/>
    <w:rsid w:val="007B44F5"/>
    <w:rsid w:val="007B6438"/>
    <w:rsid w:val="007B7806"/>
    <w:rsid w:val="007C4FE7"/>
    <w:rsid w:val="007D1C36"/>
    <w:rsid w:val="007D5B1F"/>
    <w:rsid w:val="007E2132"/>
    <w:rsid w:val="007F1480"/>
    <w:rsid w:val="007F38D4"/>
    <w:rsid w:val="007F5BDF"/>
    <w:rsid w:val="007F640D"/>
    <w:rsid w:val="007F6E99"/>
    <w:rsid w:val="008015C6"/>
    <w:rsid w:val="0080243C"/>
    <w:rsid w:val="00803F6F"/>
    <w:rsid w:val="00805464"/>
    <w:rsid w:val="00810E5B"/>
    <w:rsid w:val="00812289"/>
    <w:rsid w:val="0081691C"/>
    <w:rsid w:val="0082196F"/>
    <w:rsid w:val="00823B5A"/>
    <w:rsid w:val="00825F67"/>
    <w:rsid w:val="00826910"/>
    <w:rsid w:val="00830DEC"/>
    <w:rsid w:val="00832A39"/>
    <w:rsid w:val="00833605"/>
    <w:rsid w:val="00834668"/>
    <w:rsid w:val="00837C75"/>
    <w:rsid w:val="0084734A"/>
    <w:rsid w:val="00850D46"/>
    <w:rsid w:val="0085405C"/>
    <w:rsid w:val="00856A5C"/>
    <w:rsid w:val="008578B2"/>
    <w:rsid w:val="00860D52"/>
    <w:rsid w:val="008915EE"/>
    <w:rsid w:val="008934A1"/>
    <w:rsid w:val="00897EB1"/>
    <w:rsid w:val="008A0DAC"/>
    <w:rsid w:val="008C10BC"/>
    <w:rsid w:val="008C2655"/>
    <w:rsid w:val="008C4842"/>
    <w:rsid w:val="008C4A3E"/>
    <w:rsid w:val="008D79BE"/>
    <w:rsid w:val="008E66E6"/>
    <w:rsid w:val="008E777B"/>
    <w:rsid w:val="008F0780"/>
    <w:rsid w:val="008F08C4"/>
    <w:rsid w:val="008F1A55"/>
    <w:rsid w:val="00902F8D"/>
    <w:rsid w:val="00904B44"/>
    <w:rsid w:val="009100B9"/>
    <w:rsid w:val="00913DCB"/>
    <w:rsid w:val="00914B34"/>
    <w:rsid w:val="00917224"/>
    <w:rsid w:val="00920F00"/>
    <w:rsid w:val="009227C5"/>
    <w:rsid w:val="0092290A"/>
    <w:rsid w:val="00922A05"/>
    <w:rsid w:val="00925CF3"/>
    <w:rsid w:val="00925D50"/>
    <w:rsid w:val="00926D6C"/>
    <w:rsid w:val="00930BF2"/>
    <w:rsid w:val="009321C6"/>
    <w:rsid w:val="00933084"/>
    <w:rsid w:val="00935FFA"/>
    <w:rsid w:val="0094478E"/>
    <w:rsid w:val="00944D72"/>
    <w:rsid w:val="00945C5E"/>
    <w:rsid w:val="00947DEE"/>
    <w:rsid w:val="00952562"/>
    <w:rsid w:val="00956427"/>
    <w:rsid w:val="00960D80"/>
    <w:rsid w:val="00961978"/>
    <w:rsid w:val="00962E06"/>
    <w:rsid w:val="009653C2"/>
    <w:rsid w:val="00973CBB"/>
    <w:rsid w:val="0098206E"/>
    <w:rsid w:val="00982A60"/>
    <w:rsid w:val="00984A0A"/>
    <w:rsid w:val="0099014C"/>
    <w:rsid w:val="00995034"/>
    <w:rsid w:val="009A4632"/>
    <w:rsid w:val="009A518E"/>
    <w:rsid w:val="009A53F7"/>
    <w:rsid w:val="009A6267"/>
    <w:rsid w:val="009A71D7"/>
    <w:rsid w:val="009B0CCD"/>
    <w:rsid w:val="009B3807"/>
    <w:rsid w:val="009B743E"/>
    <w:rsid w:val="009C22F0"/>
    <w:rsid w:val="009C2957"/>
    <w:rsid w:val="009C6A37"/>
    <w:rsid w:val="009C7D9D"/>
    <w:rsid w:val="009D3114"/>
    <w:rsid w:val="009D3259"/>
    <w:rsid w:val="009D3F12"/>
    <w:rsid w:val="009D54E6"/>
    <w:rsid w:val="009D64EB"/>
    <w:rsid w:val="009E4360"/>
    <w:rsid w:val="009F231A"/>
    <w:rsid w:val="009F441C"/>
    <w:rsid w:val="009F6732"/>
    <w:rsid w:val="009F6DC8"/>
    <w:rsid w:val="009F6DFE"/>
    <w:rsid w:val="00A01575"/>
    <w:rsid w:val="00A02974"/>
    <w:rsid w:val="00A02F5E"/>
    <w:rsid w:val="00A0689D"/>
    <w:rsid w:val="00A10BED"/>
    <w:rsid w:val="00A110A8"/>
    <w:rsid w:val="00A11F41"/>
    <w:rsid w:val="00A1369F"/>
    <w:rsid w:val="00A22271"/>
    <w:rsid w:val="00A26863"/>
    <w:rsid w:val="00A277CF"/>
    <w:rsid w:val="00A27F5E"/>
    <w:rsid w:val="00A352EE"/>
    <w:rsid w:val="00A4197D"/>
    <w:rsid w:val="00A42D7D"/>
    <w:rsid w:val="00A45C01"/>
    <w:rsid w:val="00A46685"/>
    <w:rsid w:val="00A51161"/>
    <w:rsid w:val="00A57B5C"/>
    <w:rsid w:val="00A650A8"/>
    <w:rsid w:val="00A732BB"/>
    <w:rsid w:val="00A81F9C"/>
    <w:rsid w:val="00A85E87"/>
    <w:rsid w:val="00A901BE"/>
    <w:rsid w:val="00A904E6"/>
    <w:rsid w:val="00AA16A5"/>
    <w:rsid w:val="00AA1C50"/>
    <w:rsid w:val="00AA22B5"/>
    <w:rsid w:val="00AA37AC"/>
    <w:rsid w:val="00AA570A"/>
    <w:rsid w:val="00AB1E66"/>
    <w:rsid w:val="00AB37C2"/>
    <w:rsid w:val="00AB3D1A"/>
    <w:rsid w:val="00AB5A14"/>
    <w:rsid w:val="00AB76F2"/>
    <w:rsid w:val="00AC0533"/>
    <w:rsid w:val="00AC658E"/>
    <w:rsid w:val="00AD09FF"/>
    <w:rsid w:val="00AD4A73"/>
    <w:rsid w:val="00AD516A"/>
    <w:rsid w:val="00AE0D95"/>
    <w:rsid w:val="00B0140C"/>
    <w:rsid w:val="00B02486"/>
    <w:rsid w:val="00B13004"/>
    <w:rsid w:val="00B159C6"/>
    <w:rsid w:val="00B32D33"/>
    <w:rsid w:val="00B375BA"/>
    <w:rsid w:val="00B409D5"/>
    <w:rsid w:val="00B40E39"/>
    <w:rsid w:val="00B461F6"/>
    <w:rsid w:val="00B62CC5"/>
    <w:rsid w:val="00B639E6"/>
    <w:rsid w:val="00B77090"/>
    <w:rsid w:val="00B808DF"/>
    <w:rsid w:val="00B833E6"/>
    <w:rsid w:val="00B855C3"/>
    <w:rsid w:val="00B87BF9"/>
    <w:rsid w:val="00B926C9"/>
    <w:rsid w:val="00B94640"/>
    <w:rsid w:val="00B94A17"/>
    <w:rsid w:val="00B977D2"/>
    <w:rsid w:val="00BA3EEB"/>
    <w:rsid w:val="00BB4234"/>
    <w:rsid w:val="00BC0FB7"/>
    <w:rsid w:val="00BD2592"/>
    <w:rsid w:val="00BD4347"/>
    <w:rsid w:val="00BD56A8"/>
    <w:rsid w:val="00BE485E"/>
    <w:rsid w:val="00C00E52"/>
    <w:rsid w:val="00C05469"/>
    <w:rsid w:val="00C06A0E"/>
    <w:rsid w:val="00C070F5"/>
    <w:rsid w:val="00C1015B"/>
    <w:rsid w:val="00C133AD"/>
    <w:rsid w:val="00C13922"/>
    <w:rsid w:val="00C15473"/>
    <w:rsid w:val="00C16D6F"/>
    <w:rsid w:val="00C2249F"/>
    <w:rsid w:val="00C2691F"/>
    <w:rsid w:val="00C304F6"/>
    <w:rsid w:val="00C3457B"/>
    <w:rsid w:val="00C357E7"/>
    <w:rsid w:val="00C3743C"/>
    <w:rsid w:val="00C435E9"/>
    <w:rsid w:val="00C512F3"/>
    <w:rsid w:val="00C56CAD"/>
    <w:rsid w:val="00C56F95"/>
    <w:rsid w:val="00C5787B"/>
    <w:rsid w:val="00C67A88"/>
    <w:rsid w:val="00C706BF"/>
    <w:rsid w:val="00C72392"/>
    <w:rsid w:val="00C778C3"/>
    <w:rsid w:val="00C81BE2"/>
    <w:rsid w:val="00C81D70"/>
    <w:rsid w:val="00C84966"/>
    <w:rsid w:val="00C86665"/>
    <w:rsid w:val="00C87396"/>
    <w:rsid w:val="00C93CDC"/>
    <w:rsid w:val="00CA22BF"/>
    <w:rsid w:val="00CA43B0"/>
    <w:rsid w:val="00CA4C7A"/>
    <w:rsid w:val="00CA6E52"/>
    <w:rsid w:val="00CB2672"/>
    <w:rsid w:val="00CB45A4"/>
    <w:rsid w:val="00CB5253"/>
    <w:rsid w:val="00CB5B45"/>
    <w:rsid w:val="00CB7052"/>
    <w:rsid w:val="00CC1358"/>
    <w:rsid w:val="00CC245C"/>
    <w:rsid w:val="00CC2AE1"/>
    <w:rsid w:val="00CC3026"/>
    <w:rsid w:val="00CC4119"/>
    <w:rsid w:val="00CD0331"/>
    <w:rsid w:val="00CD0AA7"/>
    <w:rsid w:val="00CD1BF1"/>
    <w:rsid w:val="00CD2AC6"/>
    <w:rsid w:val="00CD41F8"/>
    <w:rsid w:val="00CD5B66"/>
    <w:rsid w:val="00CD6689"/>
    <w:rsid w:val="00CE02A2"/>
    <w:rsid w:val="00CE75D4"/>
    <w:rsid w:val="00CF3D78"/>
    <w:rsid w:val="00D017F3"/>
    <w:rsid w:val="00D0377A"/>
    <w:rsid w:val="00D05443"/>
    <w:rsid w:val="00D05897"/>
    <w:rsid w:val="00D1129B"/>
    <w:rsid w:val="00D13261"/>
    <w:rsid w:val="00D141DC"/>
    <w:rsid w:val="00D147EE"/>
    <w:rsid w:val="00D165E4"/>
    <w:rsid w:val="00D245D1"/>
    <w:rsid w:val="00D26A0D"/>
    <w:rsid w:val="00D31F23"/>
    <w:rsid w:val="00D32FCB"/>
    <w:rsid w:val="00D3706F"/>
    <w:rsid w:val="00D40524"/>
    <w:rsid w:val="00D462CF"/>
    <w:rsid w:val="00D55610"/>
    <w:rsid w:val="00D55C85"/>
    <w:rsid w:val="00D56C15"/>
    <w:rsid w:val="00D61839"/>
    <w:rsid w:val="00D61AE7"/>
    <w:rsid w:val="00D6695F"/>
    <w:rsid w:val="00D71BAB"/>
    <w:rsid w:val="00D73E01"/>
    <w:rsid w:val="00D75C3C"/>
    <w:rsid w:val="00D860AB"/>
    <w:rsid w:val="00D91F75"/>
    <w:rsid w:val="00DA3C61"/>
    <w:rsid w:val="00DA5350"/>
    <w:rsid w:val="00DA6649"/>
    <w:rsid w:val="00DB1F7F"/>
    <w:rsid w:val="00DB2CEC"/>
    <w:rsid w:val="00DB4FCC"/>
    <w:rsid w:val="00DB6406"/>
    <w:rsid w:val="00DC15EB"/>
    <w:rsid w:val="00DD4DD1"/>
    <w:rsid w:val="00DD6CCC"/>
    <w:rsid w:val="00DE0740"/>
    <w:rsid w:val="00DE4EFF"/>
    <w:rsid w:val="00DE5B0B"/>
    <w:rsid w:val="00DF204A"/>
    <w:rsid w:val="00E056E9"/>
    <w:rsid w:val="00E12288"/>
    <w:rsid w:val="00E1428D"/>
    <w:rsid w:val="00E143AF"/>
    <w:rsid w:val="00E14B48"/>
    <w:rsid w:val="00E16A6F"/>
    <w:rsid w:val="00E209EE"/>
    <w:rsid w:val="00E2249E"/>
    <w:rsid w:val="00E266E2"/>
    <w:rsid w:val="00E42680"/>
    <w:rsid w:val="00E5036B"/>
    <w:rsid w:val="00E529FF"/>
    <w:rsid w:val="00E5382A"/>
    <w:rsid w:val="00E549DB"/>
    <w:rsid w:val="00E60CAA"/>
    <w:rsid w:val="00E62DCC"/>
    <w:rsid w:val="00E665E8"/>
    <w:rsid w:val="00E71A08"/>
    <w:rsid w:val="00E71B1E"/>
    <w:rsid w:val="00E727E5"/>
    <w:rsid w:val="00E748AA"/>
    <w:rsid w:val="00E80913"/>
    <w:rsid w:val="00E80ABA"/>
    <w:rsid w:val="00E83BD6"/>
    <w:rsid w:val="00E85E4A"/>
    <w:rsid w:val="00E91271"/>
    <w:rsid w:val="00E94386"/>
    <w:rsid w:val="00E94559"/>
    <w:rsid w:val="00E96F29"/>
    <w:rsid w:val="00EA1A1B"/>
    <w:rsid w:val="00EA266D"/>
    <w:rsid w:val="00EA29B6"/>
    <w:rsid w:val="00EA2E05"/>
    <w:rsid w:val="00EA5E67"/>
    <w:rsid w:val="00EA7101"/>
    <w:rsid w:val="00EB2A33"/>
    <w:rsid w:val="00EB2C51"/>
    <w:rsid w:val="00EB2C85"/>
    <w:rsid w:val="00EB3267"/>
    <w:rsid w:val="00EB5DC2"/>
    <w:rsid w:val="00EB69A6"/>
    <w:rsid w:val="00EB7D68"/>
    <w:rsid w:val="00EC1A1D"/>
    <w:rsid w:val="00EC434D"/>
    <w:rsid w:val="00EC528C"/>
    <w:rsid w:val="00EC58D7"/>
    <w:rsid w:val="00ED0E3A"/>
    <w:rsid w:val="00ED14A6"/>
    <w:rsid w:val="00ED3521"/>
    <w:rsid w:val="00ED5A8E"/>
    <w:rsid w:val="00ED5C8C"/>
    <w:rsid w:val="00ED6CBF"/>
    <w:rsid w:val="00EE104A"/>
    <w:rsid w:val="00EE217E"/>
    <w:rsid w:val="00EE4547"/>
    <w:rsid w:val="00EE6282"/>
    <w:rsid w:val="00EF4843"/>
    <w:rsid w:val="00EF658B"/>
    <w:rsid w:val="00F148F4"/>
    <w:rsid w:val="00F156E1"/>
    <w:rsid w:val="00F219A1"/>
    <w:rsid w:val="00F223D0"/>
    <w:rsid w:val="00F233E6"/>
    <w:rsid w:val="00F30BAA"/>
    <w:rsid w:val="00F34A1F"/>
    <w:rsid w:val="00F4094A"/>
    <w:rsid w:val="00F43BAF"/>
    <w:rsid w:val="00F44DFE"/>
    <w:rsid w:val="00F53AEB"/>
    <w:rsid w:val="00F56BFD"/>
    <w:rsid w:val="00F639A2"/>
    <w:rsid w:val="00F64504"/>
    <w:rsid w:val="00F7794E"/>
    <w:rsid w:val="00F8146F"/>
    <w:rsid w:val="00F83F01"/>
    <w:rsid w:val="00F84B63"/>
    <w:rsid w:val="00F84DE2"/>
    <w:rsid w:val="00F87A7E"/>
    <w:rsid w:val="00F90598"/>
    <w:rsid w:val="00F90D28"/>
    <w:rsid w:val="00F90D4B"/>
    <w:rsid w:val="00F910C9"/>
    <w:rsid w:val="00F924B9"/>
    <w:rsid w:val="00FA02F0"/>
    <w:rsid w:val="00FB1811"/>
    <w:rsid w:val="00FB4E3C"/>
    <w:rsid w:val="00FB4EC9"/>
    <w:rsid w:val="00FB5BA7"/>
    <w:rsid w:val="00FB6051"/>
    <w:rsid w:val="00FC0B7E"/>
    <w:rsid w:val="00FC2031"/>
    <w:rsid w:val="00FC6984"/>
    <w:rsid w:val="00FD48C6"/>
    <w:rsid w:val="00FE0090"/>
    <w:rsid w:val="00FE0EF7"/>
    <w:rsid w:val="00FE1629"/>
    <w:rsid w:val="00FE6073"/>
    <w:rsid w:val="00FF0B73"/>
    <w:rsid w:val="00FF2E42"/>
    <w:rsid w:val="00FF3F3D"/>
    <w:rsid w:val="00FF434F"/>
    <w:rsid w:val="00FF4EA2"/>
    <w:rsid w:val="00FF6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6D95C6"/>
  <w15:docId w15:val="{6716FCBB-6CB0-46C3-A8B7-6FF65E2A5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F4EA2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2">
    <w:name w:val="heading 2"/>
    <w:basedOn w:val="Normale"/>
    <w:link w:val="Titolo2Carattere"/>
    <w:uiPriority w:val="9"/>
    <w:qFormat/>
    <w:rsid w:val="00790D7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"/>
    <w:qFormat/>
    <w:rsid w:val="00790D7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D0E3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D0E3A"/>
  </w:style>
  <w:style w:type="paragraph" w:styleId="Pidipagina">
    <w:name w:val="footer"/>
    <w:basedOn w:val="Normale"/>
    <w:link w:val="PidipaginaCarattere"/>
    <w:uiPriority w:val="99"/>
    <w:unhideWhenUsed/>
    <w:rsid w:val="00ED0E3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D0E3A"/>
  </w:style>
  <w:style w:type="character" w:styleId="Collegamentoipertestuale">
    <w:name w:val="Hyperlink"/>
    <w:basedOn w:val="Carpredefinitoparagrafo"/>
    <w:uiPriority w:val="99"/>
    <w:unhideWhenUsed/>
    <w:rsid w:val="00D56C15"/>
    <w:rPr>
      <w:color w:val="0563C1" w:themeColor="hyperlink"/>
      <w:u w:val="single"/>
    </w:rPr>
  </w:style>
  <w:style w:type="paragraph" w:customStyle="1" w:styleId="Default">
    <w:name w:val="Default"/>
    <w:rsid w:val="00FF4EA2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styleId="Paragrafoelenco">
    <w:name w:val="List Paragraph"/>
    <w:basedOn w:val="Normale"/>
    <w:uiPriority w:val="34"/>
    <w:qFormat/>
    <w:rsid w:val="00FF4EA2"/>
    <w:pPr>
      <w:ind w:left="720"/>
      <w:contextualSpacing/>
    </w:pPr>
  </w:style>
  <w:style w:type="paragraph" w:customStyle="1" w:styleId="1">
    <w:name w:val="1"/>
    <w:basedOn w:val="Normale"/>
    <w:next w:val="Corpotesto"/>
    <w:link w:val="CorpodeltestoCarattere"/>
    <w:rsid w:val="00FF4EA2"/>
    <w:pPr>
      <w:jc w:val="both"/>
    </w:pPr>
    <w:rPr>
      <w:sz w:val="24"/>
      <w:szCs w:val="24"/>
    </w:rPr>
  </w:style>
  <w:style w:type="character" w:customStyle="1" w:styleId="CorpodeltestoCarattere">
    <w:name w:val="Corpo del testo Carattere"/>
    <w:link w:val="1"/>
    <w:semiHidden/>
    <w:rsid w:val="00FF4EA2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FF4EA2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FF4EA2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249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249E"/>
    <w:rPr>
      <w:rFonts w:ascii="Segoe UI" w:eastAsia="Times New Roman" w:hAnsi="Segoe UI" w:cs="Segoe UI"/>
      <w:sz w:val="18"/>
      <w:szCs w:val="18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50426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50426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50426"/>
    <w:rPr>
      <w:vertAlign w:val="superscript"/>
    </w:rPr>
  </w:style>
  <w:style w:type="character" w:styleId="Numeropagina">
    <w:name w:val="page number"/>
    <w:basedOn w:val="Carpredefinitoparagrafo"/>
    <w:uiPriority w:val="99"/>
    <w:unhideWhenUsed/>
    <w:rsid w:val="00250426"/>
  </w:style>
  <w:style w:type="character" w:styleId="Enfasigrassetto">
    <w:name w:val="Strong"/>
    <w:basedOn w:val="Carpredefinitoparagrafo"/>
    <w:uiPriority w:val="22"/>
    <w:qFormat/>
    <w:rsid w:val="004A28F0"/>
    <w:rPr>
      <w:b/>
      <w:bCs/>
    </w:rPr>
  </w:style>
  <w:style w:type="paragraph" w:styleId="NormaleWeb">
    <w:name w:val="Normal (Web)"/>
    <w:basedOn w:val="Normale"/>
    <w:uiPriority w:val="99"/>
    <w:rsid w:val="003468C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90D7F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790D7F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table" w:styleId="Grigliatabella">
    <w:name w:val="Table Grid"/>
    <w:basedOn w:val="Tabellanormale"/>
    <w:uiPriority w:val="39"/>
    <w:rsid w:val="00444706"/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5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69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5540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0261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887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galdauniarurale2020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galdauniarurale2020@pec.it" TargetMode="External"/><Relationship Id="rId2" Type="http://schemas.openxmlformats.org/officeDocument/2006/relationships/hyperlink" Target="mailto:info@galdauniarurale2020.it" TargetMode="External"/><Relationship Id="rId1" Type="http://schemas.openxmlformats.org/officeDocument/2006/relationships/hyperlink" Target="http://www.galdauniarurale2020.it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3.png"/><Relationship Id="rId7" Type="http://schemas.openxmlformats.org/officeDocument/2006/relationships/image" Target="media/image5.png"/><Relationship Id="rId2" Type="http://schemas.openxmlformats.org/officeDocument/2006/relationships/image" Target="media/image2.png"/><Relationship Id="rId1" Type="http://schemas.openxmlformats.org/officeDocument/2006/relationships/image" Target="media/image1.tiff"/><Relationship Id="rId6" Type="http://schemas.openxmlformats.org/officeDocument/2006/relationships/image" Target="media/image6.svg"/><Relationship Id="rId5" Type="http://schemas.openxmlformats.org/officeDocument/2006/relationships/image" Target="media/image4.pn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F05FE5-CBB4-4933-8ADC-FEFFCBDAF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Daunia Rurale 2020</dc:creator>
  <cp:keywords/>
  <dc:description/>
  <cp:lastModifiedBy>utente</cp:lastModifiedBy>
  <cp:revision>14</cp:revision>
  <cp:lastPrinted>2025-03-31T08:07:00Z</cp:lastPrinted>
  <dcterms:created xsi:type="dcterms:W3CDTF">2025-10-23T15:41:00Z</dcterms:created>
  <dcterms:modified xsi:type="dcterms:W3CDTF">2026-05-04T10:25:00Z</dcterms:modified>
</cp:coreProperties>
</file>